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C0EE8" w:rsidRPr="006E74B0" w:rsidRDefault="00CC0EE8" w:rsidP="00CC0EE8">
      <w:pPr>
        <w:pStyle w:val="Title"/>
      </w:pPr>
      <w:r>
        <w:t>1</w:t>
      </w:r>
      <w:r w:rsidRPr="009F0A03">
        <w:rPr>
          <w:vertAlign w:val="superscript"/>
        </w:rPr>
        <w:t>st</w:t>
      </w:r>
      <w:r>
        <w:t xml:space="preserve"> Foot Forward</w:t>
      </w:r>
      <w:r w:rsidR="009E4329">
        <w:t xml:space="preserve"> Exercise</w:t>
      </w:r>
      <w:r>
        <w:t xml:space="preserve"> Plan for                            starting on      /      /          Finishing </w:t>
      </w:r>
      <w:proofErr w:type="gramStart"/>
      <w:r>
        <w:t xml:space="preserve">on  </w:t>
      </w:r>
      <w:r w:rsidR="009E4329">
        <w:t>/</w:t>
      </w:r>
      <w:proofErr w:type="gramEnd"/>
      <w:r w:rsidR="009E4329">
        <w:t xml:space="preserve">    /     </w:t>
      </w:r>
    </w:p>
    <w:tbl>
      <w:tblPr>
        <w:tblStyle w:val="GridTable4-Accent1"/>
        <w:tblW w:w="5000" w:type="pct"/>
        <w:tblLayout w:type="fixed"/>
        <w:tblLook w:val="0420" w:firstRow="1" w:lastRow="0" w:firstColumn="0" w:lastColumn="0" w:noHBand="0" w:noVBand="1"/>
        <w:tblDescription w:val="Business trip itinerary table"/>
      </w:tblPr>
      <w:tblGrid>
        <w:gridCol w:w="805"/>
        <w:gridCol w:w="1440"/>
        <w:gridCol w:w="1530"/>
        <w:gridCol w:w="1530"/>
        <w:gridCol w:w="1350"/>
        <w:gridCol w:w="1440"/>
        <w:gridCol w:w="1530"/>
        <w:gridCol w:w="1800"/>
        <w:gridCol w:w="1525"/>
      </w:tblGrid>
      <w:tr w:rsidR="00CC0EE8" w:rsidRPr="006E74B0" w:rsidTr="009836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805" w:type="dxa"/>
          </w:tcPr>
          <w:p w:rsidR="00CC0EE8" w:rsidRPr="006E74B0" w:rsidRDefault="00CC0EE8" w:rsidP="00CC0EE8">
            <w:pPr>
              <w:jc w:val="center"/>
            </w:pPr>
          </w:p>
        </w:tc>
        <w:tc>
          <w:tcPr>
            <w:tcW w:w="1440" w:type="dxa"/>
          </w:tcPr>
          <w:p w:rsidR="00CC0EE8" w:rsidRPr="006E74B0" w:rsidRDefault="00CC0EE8" w:rsidP="00CC0EE8">
            <w:pPr>
              <w:jc w:val="center"/>
            </w:pPr>
            <w:r>
              <w:t>MONDAY</w:t>
            </w:r>
          </w:p>
        </w:tc>
        <w:tc>
          <w:tcPr>
            <w:tcW w:w="1530" w:type="dxa"/>
          </w:tcPr>
          <w:p w:rsidR="00CC0EE8" w:rsidRPr="006E74B0" w:rsidRDefault="00CC0EE8" w:rsidP="00CC0EE8">
            <w:pPr>
              <w:jc w:val="center"/>
            </w:pPr>
            <w:r>
              <w:t>TUESDAY</w:t>
            </w:r>
          </w:p>
        </w:tc>
        <w:tc>
          <w:tcPr>
            <w:tcW w:w="1530" w:type="dxa"/>
          </w:tcPr>
          <w:p w:rsidR="00CC0EE8" w:rsidRPr="006E74B0" w:rsidRDefault="00CC0EE8" w:rsidP="00CC0EE8">
            <w:pPr>
              <w:jc w:val="center"/>
            </w:pPr>
            <w:r>
              <w:t>WEDNESDAY</w:t>
            </w:r>
          </w:p>
        </w:tc>
        <w:tc>
          <w:tcPr>
            <w:tcW w:w="1350" w:type="dxa"/>
          </w:tcPr>
          <w:p w:rsidR="00CC0EE8" w:rsidRPr="006E74B0" w:rsidRDefault="00CC0EE8" w:rsidP="00CC0EE8">
            <w:pPr>
              <w:jc w:val="center"/>
            </w:pPr>
            <w:r>
              <w:t>THURSDAY</w:t>
            </w:r>
          </w:p>
        </w:tc>
        <w:tc>
          <w:tcPr>
            <w:tcW w:w="1440" w:type="dxa"/>
          </w:tcPr>
          <w:p w:rsidR="00CC0EE8" w:rsidRPr="006E74B0" w:rsidRDefault="00CC0EE8" w:rsidP="00CC0EE8">
            <w:pPr>
              <w:jc w:val="center"/>
            </w:pPr>
            <w:r>
              <w:t>FRIDAY</w:t>
            </w:r>
          </w:p>
        </w:tc>
        <w:tc>
          <w:tcPr>
            <w:tcW w:w="1530" w:type="dxa"/>
          </w:tcPr>
          <w:p w:rsidR="00CC0EE8" w:rsidRPr="006E74B0" w:rsidRDefault="00CC0EE8" w:rsidP="00CC0EE8">
            <w:pPr>
              <w:jc w:val="center"/>
            </w:pPr>
            <w:r>
              <w:t>SATURDAY</w:t>
            </w:r>
          </w:p>
        </w:tc>
        <w:tc>
          <w:tcPr>
            <w:tcW w:w="1800" w:type="dxa"/>
          </w:tcPr>
          <w:p w:rsidR="00CC0EE8" w:rsidRPr="006E74B0" w:rsidRDefault="00CC0EE8" w:rsidP="00CC0EE8">
            <w:pPr>
              <w:jc w:val="center"/>
            </w:pPr>
            <w:r>
              <w:t>SUNDAY</w:t>
            </w:r>
          </w:p>
        </w:tc>
        <w:tc>
          <w:tcPr>
            <w:tcW w:w="1525" w:type="dxa"/>
          </w:tcPr>
          <w:p w:rsidR="00CC0EE8" w:rsidRPr="006E74B0" w:rsidRDefault="007C4B1F" w:rsidP="007C4B1F">
            <w:r>
              <w:t>Comments</w:t>
            </w:r>
          </w:p>
        </w:tc>
      </w:tr>
      <w:tr w:rsidR="00CC0EE8" w:rsidRPr="006E74B0" w:rsidTr="009836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05" w:type="dxa"/>
          </w:tcPr>
          <w:p w:rsidR="00CC0EE8" w:rsidRDefault="00CC0EE8" w:rsidP="003C663B"/>
          <w:p w:rsidR="00CC0EE8" w:rsidRPr="006E74B0" w:rsidRDefault="00CC0EE8" w:rsidP="003C663B">
            <w:r>
              <w:t>WEEK1</w:t>
            </w:r>
          </w:p>
        </w:tc>
        <w:tc>
          <w:tcPr>
            <w:tcW w:w="1440" w:type="dxa"/>
          </w:tcPr>
          <w:p w:rsidR="00CC0EE8" w:rsidRDefault="00CC0EE8" w:rsidP="003C663B"/>
          <w:p w:rsidR="00CC0EE8" w:rsidRDefault="00CC0EE8" w:rsidP="003C663B"/>
          <w:p w:rsidR="00CC0EE8" w:rsidRPr="006E74B0" w:rsidRDefault="00CC0EE8" w:rsidP="003C663B"/>
        </w:tc>
        <w:tc>
          <w:tcPr>
            <w:tcW w:w="1530" w:type="dxa"/>
          </w:tcPr>
          <w:p w:rsidR="00CC0EE8" w:rsidRPr="006E74B0" w:rsidRDefault="00CC0EE8" w:rsidP="003C663B"/>
        </w:tc>
        <w:tc>
          <w:tcPr>
            <w:tcW w:w="1530" w:type="dxa"/>
          </w:tcPr>
          <w:p w:rsidR="00CC0EE8" w:rsidRPr="006E74B0" w:rsidRDefault="00CC0EE8" w:rsidP="003C663B"/>
        </w:tc>
        <w:tc>
          <w:tcPr>
            <w:tcW w:w="1350" w:type="dxa"/>
          </w:tcPr>
          <w:p w:rsidR="00CC0EE8" w:rsidRPr="006E74B0" w:rsidRDefault="00CC0EE8" w:rsidP="003C663B"/>
        </w:tc>
        <w:tc>
          <w:tcPr>
            <w:tcW w:w="1440" w:type="dxa"/>
          </w:tcPr>
          <w:p w:rsidR="00CC0EE8" w:rsidRPr="006E74B0" w:rsidRDefault="00CC0EE8" w:rsidP="003C663B"/>
        </w:tc>
        <w:tc>
          <w:tcPr>
            <w:tcW w:w="1530" w:type="dxa"/>
          </w:tcPr>
          <w:p w:rsidR="00CC0EE8" w:rsidRPr="006E74B0" w:rsidRDefault="00CC0EE8" w:rsidP="003C663B"/>
        </w:tc>
        <w:tc>
          <w:tcPr>
            <w:tcW w:w="1800" w:type="dxa"/>
          </w:tcPr>
          <w:p w:rsidR="00CC0EE8" w:rsidRPr="006E74B0" w:rsidRDefault="00CC0EE8" w:rsidP="003C663B"/>
        </w:tc>
        <w:tc>
          <w:tcPr>
            <w:tcW w:w="1525" w:type="dxa"/>
          </w:tcPr>
          <w:p w:rsidR="00CC0EE8" w:rsidRPr="006E74B0" w:rsidRDefault="00CC0EE8" w:rsidP="003C663B">
            <w:bookmarkStart w:id="0" w:name="_GoBack"/>
            <w:bookmarkEnd w:id="0"/>
          </w:p>
        </w:tc>
      </w:tr>
      <w:tr w:rsidR="00CC0EE8" w:rsidRPr="006E74B0" w:rsidTr="0098365A">
        <w:tc>
          <w:tcPr>
            <w:tcW w:w="805" w:type="dxa"/>
          </w:tcPr>
          <w:p w:rsidR="00CC0EE8" w:rsidRDefault="00CC0EE8" w:rsidP="003C663B"/>
          <w:p w:rsidR="00CC0EE8" w:rsidRPr="006E74B0" w:rsidRDefault="00CC0EE8" w:rsidP="003C663B">
            <w:r>
              <w:t>WEEK2</w:t>
            </w:r>
          </w:p>
        </w:tc>
        <w:tc>
          <w:tcPr>
            <w:tcW w:w="1440" w:type="dxa"/>
          </w:tcPr>
          <w:p w:rsidR="00CC0EE8" w:rsidRPr="006E74B0" w:rsidRDefault="00CC0EE8" w:rsidP="003C663B"/>
        </w:tc>
        <w:tc>
          <w:tcPr>
            <w:tcW w:w="1530" w:type="dxa"/>
          </w:tcPr>
          <w:p w:rsidR="00CC0EE8" w:rsidRPr="006E74B0" w:rsidRDefault="00CC0EE8" w:rsidP="003C663B"/>
        </w:tc>
        <w:tc>
          <w:tcPr>
            <w:tcW w:w="1530" w:type="dxa"/>
          </w:tcPr>
          <w:p w:rsidR="00CC0EE8" w:rsidRPr="006E74B0" w:rsidRDefault="00CC0EE8" w:rsidP="003C663B"/>
        </w:tc>
        <w:tc>
          <w:tcPr>
            <w:tcW w:w="1350" w:type="dxa"/>
          </w:tcPr>
          <w:p w:rsidR="00CC0EE8" w:rsidRPr="006E74B0" w:rsidRDefault="00CC0EE8" w:rsidP="003C663B"/>
        </w:tc>
        <w:tc>
          <w:tcPr>
            <w:tcW w:w="1440" w:type="dxa"/>
          </w:tcPr>
          <w:p w:rsidR="00CC0EE8" w:rsidRPr="006E74B0" w:rsidRDefault="00CC0EE8" w:rsidP="003C663B"/>
        </w:tc>
        <w:tc>
          <w:tcPr>
            <w:tcW w:w="1530" w:type="dxa"/>
          </w:tcPr>
          <w:p w:rsidR="00CC0EE8" w:rsidRPr="006E74B0" w:rsidRDefault="00CC0EE8" w:rsidP="003C663B"/>
        </w:tc>
        <w:tc>
          <w:tcPr>
            <w:tcW w:w="1800" w:type="dxa"/>
          </w:tcPr>
          <w:p w:rsidR="00CC0EE8" w:rsidRPr="006E74B0" w:rsidRDefault="00CC0EE8" w:rsidP="003C663B"/>
        </w:tc>
        <w:tc>
          <w:tcPr>
            <w:tcW w:w="1525" w:type="dxa"/>
          </w:tcPr>
          <w:p w:rsidR="00CC0EE8" w:rsidRPr="006E74B0" w:rsidRDefault="00CC0EE8" w:rsidP="003C663B"/>
        </w:tc>
      </w:tr>
      <w:tr w:rsidR="00CC0EE8" w:rsidRPr="006E74B0" w:rsidTr="009836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05" w:type="dxa"/>
          </w:tcPr>
          <w:p w:rsidR="00CC0EE8" w:rsidRDefault="00CC0EE8" w:rsidP="003C663B"/>
          <w:p w:rsidR="00CC0EE8" w:rsidRPr="006E74B0" w:rsidRDefault="00CC0EE8" w:rsidP="003C663B">
            <w:r>
              <w:t>WEEK3</w:t>
            </w:r>
          </w:p>
        </w:tc>
        <w:tc>
          <w:tcPr>
            <w:tcW w:w="1440" w:type="dxa"/>
          </w:tcPr>
          <w:p w:rsidR="00CC0EE8" w:rsidRPr="006E74B0" w:rsidRDefault="00CC0EE8" w:rsidP="003C663B"/>
        </w:tc>
        <w:tc>
          <w:tcPr>
            <w:tcW w:w="1530" w:type="dxa"/>
          </w:tcPr>
          <w:p w:rsidR="00CC0EE8" w:rsidRPr="006E74B0" w:rsidRDefault="00CC0EE8" w:rsidP="003C663B"/>
        </w:tc>
        <w:tc>
          <w:tcPr>
            <w:tcW w:w="1530" w:type="dxa"/>
          </w:tcPr>
          <w:p w:rsidR="00CC0EE8" w:rsidRPr="006E74B0" w:rsidRDefault="00CC0EE8" w:rsidP="003C663B"/>
        </w:tc>
        <w:tc>
          <w:tcPr>
            <w:tcW w:w="1350" w:type="dxa"/>
          </w:tcPr>
          <w:p w:rsidR="00CC0EE8" w:rsidRPr="006E74B0" w:rsidRDefault="00CC0EE8" w:rsidP="003C663B"/>
        </w:tc>
        <w:tc>
          <w:tcPr>
            <w:tcW w:w="1440" w:type="dxa"/>
          </w:tcPr>
          <w:p w:rsidR="00CC0EE8" w:rsidRPr="006E74B0" w:rsidRDefault="00CC0EE8" w:rsidP="003C663B"/>
        </w:tc>
        <w:tc>
          <w:tcPr>
            <w:tcW w:w="1530" w:type="dxa"/>
          </w:tcPr>
          <w:p w:rsidR="00CC0EE8" w:rsidRPr="006E74B0" w:rsidRDefault="00CC0EE8" w:rsidP="003C663B"/>
        </w:tc>
        <w:tc>
          <w:tcPr>
            <w:tcW w:w="1800" w:type="dxa"/>
          </w:tcPr>
          <w:p w:rsidR="00CC0EE8" w:rsidRPr="006E74B0" w:rsidRDefault="00CC0EE8" w:rsidP="003C663B"/>
        </w:tc>
        <w:tc>
          <w:tcPr>
            <w:tcW w:w="1525" w:type="dxa"/>
          </w:tcPr>
          <w:p w:rsidR="00CC0EE8" w:rsidRPr="006E74B0" w:rsidRDefault="00CC0EE8" w:rsidP="003C663B"/>
        </w:tc>
      </w:tr>
      <w:tr w:rsidR="00CC0EE8" w:rsidRPr="006E74B0" w:rsidTr="0098365A">
        <w:tc>
          <w:tcPr>
            <w:tcW w:w="805" w:type="dxa"/>
          </w:tcPr>
          <w:p w:rsidR="00CC0EE8" w:rsidRDefault="00CC0EE8" w:rsidP="003C663B"/>
          <w:p w:rsidR="00CC0EE8" w:rsidRPr="006E74B0" w:rsidRDefault="00CC0EE8" w:rsidP="003C663B">
            <w:r>
              <w:t>WEEK4</w:t>
            </w:r>
          </w:p>
        </w:tc>
        <w:tc>
          <w:tcPr>
            <w:tcW w:w="1440" w:type="dxa"/>
          </w:tcPr>
          <w:p w:rsidR="00CC0EE8" w:rsidRPr="006E74B0" w:rsidRDefault="00CC0EE8" w:rsidP="003C663B"/>
        </w:tc>
        <w:tc>
          <w:tcPr>
            <w:tcW w:w="1530" w:type="dxa"/>
          </w:tcPr>
          <w:p w:rsidR="00CC0EE8" w:rsidRPr="006E74B0" w:rsidRDefault="00CC0EE8" w:rsidP="003C663B"/>
        </w:tc>
        <w:tc>
          <w:tcPr>
            <w:tcW w:w="1530" w:type="dxa"/>
          </w:tcPr>
          <w:p w:rsidR="00CC0EE8" w:rsidRPr="006E74B0" w:rsidRDefault="00CC0EE8" w:rsidP="003C663B"/>
        </w:tc>
        <w:tc>
          <w:tcPr>
            <w:tcW w:w="1350" w:type="dxa"/>
          </w:tcPr>
          <w:p w:rsidR="00CC0EE8" w:rsidRPr="006E74B0" w:rsidRDefault="00CC0EE8" w:rsidP="003C663B"/>
        </w:tc>
        <w:tc>
          <w:tcPr>
            <w:tcW w:w="1440" w:type="dxa"/>
          </w:tcPr>
          <w:p w:rsidR="00CC0EE8" w:rsidRPr="006E74B0" w:rsidRDefault="00CC0EE8" w:rsidP="003C663B"/>
        </w:tc>
        <w:tc>
          <w:tcPr>
            <w:tcW w:w="1530" w:type="dxa"/>
          </w:tcPr>
          <w:p w:rsidR="00CC0EE8" w:rsidRPr="006E74B0" w:rsidRDefault="00CC0EE8" w:rsidP="003C663B"/>
        </w:tc>
        <w:tc>
          <w:tcPr>
            <w:tcW w:w="1800" w:type="dxa"/>
          </w:tcPr>
          <w:p w:rsidR="00CC0EE8" w:rsidRPr="006E74B0" w:rsidRDefault="00CC0EE8" w:rsidP="003C663B"/>
        </w:tc>
        <w:tc>
          <w:tcPr>
            <w:tcW w:w="1525" w:type="dxa"/>
          </w:tcPr>
          <w:p w:rsidR="00CC0EE8" w:rsidRPr="006E74B0" w:rsidRDefault="00CC0EE8" w:rsidP="003C663B"/>
        </w:tc>
      </w:tr>
      <w:tr w:rsidR="00CC0EE8" w:rsidRPr="006E74B0" w:rsidTr="009836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05" w:type="dxa"/>
          </w:tcPr>
          <w:p w:rsidR="00CC0EE8" w:rsidRDefault="00CC0EE8" w:rsidP="003C663B"/>
          <w:p w:rsidR="00CC0EE8" w:rsidRPr="006E74B0" w:rsidRDefault="00CC0EE8" w:rsidP="003C663B">
            <w:r>
              <w:t>WEEK5</w:t>
            </w:r>
          </w:p>
        </w:tc>
        <w:tc>
          <w:tcPr>
            <w:tcW w:w="1440" w:type="dxa"/>
          </w:tcPr>
          <w:p w:rsidR="00CC0EE8" w:rsidRPr="006E74B0" w:rsidRDefault="00CC0EE8" w:rsidP="003C663B"/>
        </w:tc>
        <w:tc>
          <w:tcPr>
            <w:tcW w:w="1530" w:type="dxa"/>
          </w:tcPr>
          <w:p w:rsidR="00CC0EE8" w:rsidRPr="006E74B0" w:rsidRDefault="00CC0EE8" w:rsidP="003C663B"/>
        </w:tc>
        <w:tc>
          <w:tcPr>
            <w:tcW w:w="1530" w:type="dxa"/>
          </w:tcPr>
          <w:p w:rsidR="00CC0EE8" w:rsidRPr="006E74B0" w:rsidRDefault="00CC0EE8" w:rsidP="003C663B"/>
        </w:tc>
        <w:tc>
          <w:tcPr>
            <w:tcW w:w="1350" w:type="dxa"/>
          </w:tcPr>
          <w:p w:rsidR="00CC0EE8" w:rsidRPr="006E74B0" w:rsidRDefault="00CC0EE8" w:rsidP="003C663B"/>
        </w:tc>
        <w:tc>
          <w:tcPr>
            <w:tcW w:w="1440" w:type="dxa"/>
          </w:tcPr>
          <w:p w:rsidR="00CC0EE8" w:rsidRPr="006E74B0" w:rsidRDefault="00CC0EE8" w:rsidP="003C663B"/>
        </w:tc>
        <w:tc>
          <w:tcPr>
            <w:tcW w:w="1530" w:type="dxa"/>
          </w:tcPr>
          <w:p w:rsidR="00CC0EE8" w:rsidRPr="006E74B0" w:rsidRDefault="00CC0EE8" w:rsidP="003C663B"/>
        </w:tc>
        <w:tc>
          <w:tcPr>
            <w:tcW w:w="1800" w:type="dxa"/>
          </w:tcPr>
          <w:p w:rsidR="00CC0EE8" w:rsidRPr="006E74B0" w:rsidRDefault="00CC0EE8" w:rsidP="003C663B"/>
        </w:tc>
        <w:tc>
          <w:tcPr>
            <w:tcW w:w="1525" w:type="dxa"/>
          </w:tcPr>
          <w:p w:rsidR="00CC0EE8" w:rsidRPr="006E74B0" w:rsidRDefault="00CC0EE8" w:rsidP="003C663B"/>
        </w:tc>
      </w:tr>
      <w:tr w:rsidR="00CC0EE8" w:rsidRPr="006E74B0" w:rsidTr="0098365A">
        <w:tc>
          <w:tcPr>
            <w:tcW w:w="805" w:type="dxa"/>
          </w:tcPr>
          <w:p w:rsidR="00CC0EE8" w:rsidRDefault="00CC0EE8" w:rsidP="003C663B"/>
          <w:p w:rsidR="00CC0EE8" w:rsidRPr="006E74B0" w:rsidRDefault="00CC0EE8" w:rsidP="003C663B">
            <w:r>
              <w:t>WEEK6</w:t>
            </w:r>
          </w:p>
        </w:tc>
        <w:tc>
          <w:tcPr>
            <w:tcW w:w="1440" w:type="dxa"/>
          </w:tcPr>
          <w:p w:rsidR="00CC0EE8" w:rsidRPr="006E74B0" w:rsidRDefault="00CC0EE8" w:rsidP="003C663B"/>
        </w:tc>
        <w:tc>
          <w:tcPr>
            <w:tcW w:w="1530" w:type="dxa"/>
          </w:tcPr>
          <w:p w:rsidR="00CC0EE8" w:rsidRPr="006E74B0" w:rsidRDefault="00CC0EE8" w:rsidP="003C663B"/>
        </w:tc>
        <w:tc>
          <w:tcPr>
            <w:tcW w:w="1530" w:type="dxa"/>
          </w:tcPr>
          <w:p w:rsidR="00CC0EE8" w:rsidRPr="006E74B0" w:rsidRDefault="00CC0EE8" w:rsidP="003C663B"/>
        </w:tc>
        <w:tc>
          <w:tcPr>
            <w:tcW w:w="1350" w:type="dxa"/>
          </w:tcPr>
          <w:p w:rsidR="00CC0EE8" w:rsidRPr="006E74B0" w:rsidRDefault="00CC0EE8" w:rsidP="003C663B"/>
        </w:tc>
        <w:tc>
          <w:tcPr>
            <w:tcW w:w="1440" w:type="dxa"/>
          </w:tcPr>
          <w:p w:rsidR="00CC0EE8" w:rsidRPr="006E74B0" w:rsidRDefault="00CC0EE8" w:rsidP="003C663B"/>
        </w:tc>
        <w:tc>
          <w:tcPr>
            <w:tcW w:w="1530" w:type="dxa"/>
          </w:tcPr>
          <w:p w:rsidR="00CC0EE8" w:rsidRPr="006E74B0" w:rsidRDefault="00CC0EE8" w:rsidP="003C663B"/>
        </w:tc>
        <w:tc>
          <w:tcPr>
            <w:tcW w:w="1800" w:type="dxa"/>
          </w:tcPr>
          <w:p w:rsidR="00CC0EE8" w:rsidRPr="006E74B0" w:rsidRDefault="00CC0EE8" w:rsidP="003C663B"/>
        </w:tc>
        <w:tc>
          <w:tcPr>
            <w:tcW w:w="1525" w:type="dxa"/>
          </w:tcPr>
          <w:p w:rsidR="00CC0EE8" w:rsidRPr="006E74B0" w:rsidRDefault="00CC0EE8" w:rsidP="003C663B"/>
        </w:tc>
      </w:tr>
      <w:tr w:rsidR="00CC0EE8" w:rsidRPr="006E74B0" w:rsidTr="009836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05" w:type="dxa"/>
          </w:tcPr>
          <w:p w:rsidR="00CC0EE8" w:rsidRDefault="00CC0EE8" w:rsidP="003C663B"/>
          <w:p w:rsidR="00CC0EE8" w:rsidRPr="006E74B0" w:rsidRDefault="00CC0EE8" w:rsidP="003C663B">
            <w:r>
              <w:t>WEEK7</w:t>
            </w:r>
          </w:p>
        </w:tc>
        <w:tc>
          <w:tcPr>
            <w:tcW w:w="1440" w:type="dxa"/>
          </w:tcPr>
          <w:p w:rsidR="00CC0EE8" w:rsidRPr="006E74B0" w:rsidRDefault="00CC0EE8" w:rsidP="003C663B"/>
        </w:tc>
        <w:tc>
          <w:tcPr>
            <w:tcW w:w="1530" w:type="dxa"/>
          </w:tcPr>
          <w:p w:rsidR="00CC0EE8" w:rsidRPr="006E74B0" w:rsidRDefault="00CC0EE8" w:rsidP="003C663B"/>
        </w:tc>
        <w:tc>
          <w:tcPr>
            <w:tcW w:w="1530" w:type="dxa"/>
          </w:tcPr>
          <w:p w:rsidR="00CC0EE8" w:rsidRPr="006E74B0" w:rsidRDefault="00CC0EE8" w:rsidP="003C663B"/>
        </w:tc>
        <w:tc>
          <w:tcPr>
            <w:tcW w:w="1350" w:type="dxa"/>
          </w:tcPr>
          <w:p w:rsidR="00CC0EE8" w:rsidRPr="006E74B0" w:rsidRDefault="00CC0EE8" w:rsidP="003C663B"/>
        </w:tc>
        <w:tc>
          <w:tcPr>
            <w:tcW w:w="1440" w:type="dxa"/>
          </w:tcPr>
          <w:p w:rsidR="00CC0EE8" w:rsidRPr="006E74B0" w:rsidRDefault="00CC0EE8" w:rsidP="003C663B"/>
        </w:tc>
        <w:tc>
          <w:tcPr>
            <w:tcW w:w="1530" w:type="dxa"/>
          </w:tcPr>
          <w:p w:rsidR="00CC0EE8" w:rsidRPr="006E74B0" w:rsidRDefault="00CC0EE8" w:rsidP="003C663B"/>
        </w:tc>
        <w:tc>
          <w:tcPr>
            <w:tcW w:w="1800" w:type="dxa"/>
          </w:tcPr>
          <w:p w:rsidR="00CC0EE8" w:rsidRPr="006E74B0" w:rsidRDefault="00CC0EE8" w:rsidP="003C663B"/>
        </w:tc>
        <w:tc>
          <w:tcPr>
            <w:tcW w:w="1525" w:type="dxa"/>
          </w:tcPr>
          <w:p w:rsidR="00CC0EE8" w:rsidRPr="006E74B0" w:rsidRDefault="00CC0EE8" w:rsidP="003C663B"/>
        </w:tc>
      </w:tr>
      <w:tr w:rsidR="00CC0EE8" w:rsidRPr="006E74B0" w:rsidTr="0098365A">
        <w:tc>
          <w:tcPr>
            <w:tcW w:w="805" w:type="dxa"/>
          </w:tcPr>
          <w:p w:rsidR="00CC0EE8" w:rsidRDefault="00CC0EE8" w:rsidP="003C663B"/>
          <w:p w:rsidR="00CC0EE8" w:rsidRPr="006E74B0" w:rsidRDefault="00CC0EE8" w:rsidP="003C663B">
            <w:r>
              <w:t>WEEK8</w:t>
            </w:r>
          </w:p>
        </w:tc>
        <w:tc>
          <w:tcPr>
            <w:tcW w:w="1440" w:type="dxa"/>
          </w:tcPr>
          <w:p w:rsidR="00CC0EE8" w:rsidRPr="006E74B0" w:rsidRDefault="00CC0EE8" w:rsidP="003C663B"/>
        </w:tc>
        <w:tc>
          <w:tcPr>
            <w:tcW w:w="1530" w:type="dxa"/>
          </w:tcPr>
          <w:p w:rsidR="00CC0EE8" w:rsidRPr="006E74B0" w:rsidRDefault="00CC0EE8" w:rsidP="003C663B"/>
        </w:tc>
        <w:tc>
          <w:tcPr>
            <w:tcW w:w="1530" w:type="dxa"/>
          </w:tcPr>
          <w:p w:rsidR="00CC0EE8" w:rsidRPr="006E74B0" w:rsidRDefault="00CC0EE8" w:rsidP="003C663B"/>
        </w:tc>
        <w:tc>
          <w:tcPr>
            <w:tcW w:w="1350" w:type="dxa"/>
          </w:tcPr>
          <w:p w:rsidR="00CC0EE8" w:rsidRPr="006E74B0" w:rsidRDefault="00CC0EE8" w:rsidP="003C663B"/>
        </w:tc>
        <w:tc>
          <w:tcPr>
            <w:tcW w:w="1440" w:type="dxa"/>
          </w:tcPr>
          <w:p w:rsidR="00CC0EE8" w:rsidRPr="006E74B0" w:rsidRDefault="00CC0EE8" w:rsidP="003C663B"/>
        </w:tc>
        <w:tc>
          <w:tcPr>
            <w:tcW w:w="1530" w:type="dxa"/>
          </w:tcPr>
          <w:p w:rsidR="00CC0EE8" w:rsidRPr="006E74B0" w:rsidRDefault="00CC0EE8" w:rsidP="003C663B"/>
        </w:tc>
        <w:tc>
          <w:tcPr>
            <w:tcW w:w="1800" w:type="dxa"/>
          </w:tcPr>
          <w:p w:rsidR="00CC0EE8" w:rsidRPr="006E74B0" w:rsidRDefault="00CC0EE8" w:rsidP="003C663B"/>
        </w:tc>
        <w:tc>
          <w:tcPr>
            <w:tcW w:w="1525" w:type="dxa"/>
          </w:tcPr>
          <w:p w:rsidR="00CC0EE8" w:rsidRPr="006E74B0" w:rsidRDefault="00CC0EE8" w:rsidP="003C663B"/>
        </w:tc>
      </w:tr>
    </w:tbl>
    <w:sdt>
      <w:sdtPr>
        <w:alias w:val="Notes:"/>
        <w:tag w:val="Notes:"/>
        <w:id w:val="-2035037272"/>
        <w:placeholder>
          <w:docPart w:val="3CF08C668CED42F4A67E7E9619E21E35"/>
        </w:placeholder>
        <w:temporary/>
        <w:showingPlcHdr/>
        <w15:appearance w15:val="hidden"/>
      </w:sdtPr>
      <w:sdtEndPr/>
      <w:sdtContent>
        <w:p w:rsidR="00CC0EE8" w:rsidRPr="006E74B0" w:rsidRDefault="00CC0EE8" w:rsidP="00CC0EE8">
          <w:pPr>
            <w:pStyle w:val="Heading1"/>
          </w:pPr>
          <w:r w:rsidRPr="006E74B0">
            <w:t>Notes:</w:t>
          </w:r>
        </w:p>
      </w:sdtContent>
    </w:sdt>
    <w:p w:rsidR="00CC0EE8" w:rsidRPr="006E74B0" w:rsidRDefault="00CC0EE8" w:rsidP="00CC0EE8">
      <w:pPr>
        <w:pStyle w:val="Notes"/>
      </w:pPr>
    </w:p>
    <w:p w:rsidR="00AE3A60" w:rsidRDefault="00AE3A60"/>
    <w:sectPr w:rsidR="00AE3A60" w:rsidSect="00CC0EE8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1NzI2MzIwMjA1NDBV0lEKTi0uzszPAykwrgUAKXBt+CwAAAA="/>
  </w:docVars>
  <w:rsids>
    <w:rsidRoot w:val="00CC0EE8"/>
    <w:rsid w:val="00203A76"/>
    <w:rsid w:val="00454DB1"/>
    <w:rsid w:val="00456C76"/>
    <w:rsid w:val="007C4B1F"/>
    <w:rsid w:val="008B3D1B"/>
    <w:rsid w:val="0098365A"/>
    <w:rsid w:val="009E4329"/>
    <w:rsid w:val="00AE3A60"/>
    <w:rsid w:val="00CC0E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9D8B34"/>
  <w15:chartTrackingRefBased/>
  <w15:docId w15:val="{85008F56-1CF3-4243-A0B7-6999C29558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2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C0EE8"/>
    <w:pPr>
      <w:spacing w:before="40" w:after="40" w:line="276" w:lineRule="auto"/>
    </w:pPr>
    <w:rPr>
      <w:rFonts w:eastAsiaTheme="minorEastAsia"/>
      <w:szCs w:val="20"/>
      <w:lang w:eastAsia="ja-JP"/>
    </w:rPr>
  </w:style>
  <w:style w:type="paragraph" w:styleId="Heading1">
    <w:name w:val="heading 1"/>
    <w:basedOn w:val="Normal"/>
    <w:next w:val="Normal"/>
    <w:link w:val="Heading1Char"/>
    <w:uiPriority w:val="2"/>
    <w:qFormat/>
    <w:rsid w:val="00CC0EE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CC0EE8"/>
    <w:rPr>
      <w:rFonts w:asciiTheme="majorHAnsi" w:eastAsiaTheme="majorEastAsia" w:hAnsiTheme="majorHAnsi" w:cstheme="majorBidi"/>
      <w:caps/>
      <w:color w:val="2F5496" w:themeColor="accent1" w:themeShade="BF"/>
      <w:szCs w:val="20"/>
      <w:lang w:eastAsia="ja-JP"/>
    </w:rPr>
  </w:style>
  <w:style w:type="paragraph" w:styleId="Title">
    <w:name w:val="Title"/>
    <w:basedOn w:val="Normal"/>
    <w:next w:val="Normal"/>
    <w:link w:val="TitleChar"/>
    <w:uiPriority w:val="1"/>
    <w:qFormat/>
    <w:rsid w:val="00CC0EE8"/>
    <w:pPr>
      <w:pBdr>
        <w:top w:val="single" w:sz="12" w:space="1" w:color="595959" w:themeColor="text1" w:themeTint="A6"/>
      </w:pBdr>
      <w:spacing w:before="0" w:after="120" w:line="240" w:lineRule="auto"/>
    </w:pPr>
    <w:rPr>
      <w:rFonts w:asciiTheme="majorHAnsi" w:eastAsiaTheme="majorEastAsia" w:hAnsiTheme="majorHAnsi" w:cstheme="majorBidi"/>
      <w:b/>
      <w:bCs/>
      <w:color w:val="595959" w:themeColor="text1" w:themeTint="A6"/>
      <w:kern w:val="28"/>
      <w:sz w:val="28"/>
      <w:szCs w:val="28"/>
      <w14:textOutline w14:w="0" w14:cap="flat" w14:cmpd="sng" w14:algn="ctr">
        <w14:noFill/>
        <w14:prstDash w14:val="solid"/>
        <w14:round/>
      </w14:textOutline>
      <w14:props3d w14:extrusionH="57150" w14:contourW="0" w14:prstMaterial="matte">
        <w14:bevelT w14:w="63500" w14:h="12700" w14:prst="angle"/>
        <w14:contourClr>
          <w14:schemeClr w14:val="bg1">
            <w14:lumMod w14:val="65000"/>
          </w14:schemeClr>
        </w14:contourClr>
      </w14:props3d>
    </w:rPr>
  </w:style>
  <w:style w:type="character" w:customStyle="1" w:styleId="TitleChar">
    <w:name w:val="Title Char"/>
    <w:basedOn w:val="DefaultParagraphFont"/>
    <w:link w:val="Title"/>
    <w:uiPriority w:val="1"/>
    <w:rsid w:val="00CC0EE8"/>
    <w:rPr>
      <w:rFonts w:asciiTheme="majorHAnsi" w:eastAsiaTheme="majorEastAsia" w:hAnsiTheme="majorHAnsi" w:cstheme="majorBidi"/>
      <w:b/>
      <w:bCs/>
      <w:color w:val="595959" w:themeColor="text1" w:themeTint="A6"/>
      <w:kern w:val="28"/>
      <w:sz w:val="28"/>
      <w:szCs w:val="28"/>
      <w:lang w:eastAsia="ja-JP"/>
      <w14:textOutline w14:w="0" w14:cap="flat" w14:cmpd="sng" w14:algn="ctr">
        <w14:noFill/>
        <w14:prstDash w14:val="solid"/>
        <w14:round/>
      </w14:textOutline>
      <w14:props3d w14:extrusionH="57150" w14:contourW="0" w14:prstMaterial="matte">
        <w14:bevelT w14:w="63500" w14:h="12700" w14:prst="angle"/>
        <w14:contourClr>
          <w14:schemeClr w14:val="bg1">
            <w14:lumMod w14:val="65000"/>
          </w14:schemeClr>
        </w14:contourClr>
      </w14:props3d>
    </w:rPr>
  </w:style>
  <w:style w:type="table" w:styleId="GridTable4-Accent1">
    <w:name w:val="Grid Table 4 Accent 1"/>
    <w:basedOn w:val="TableNormal"/>
    <w:uiPriority w:val="49"/>
    <w:rsid w:val="00CC0EE8"/>
    <w:pPr>
      <w:spacing w:before="40" w:after="40" w:line="276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4" w:space="0" w:color="2F5496" w:themeColor="accent1" w:themeShade="BF"/>
        <w:left w:val="single" w:sz="4" w:space="0" w:color="2F5496" w:themeColor="accent1" w:themeShade="BF"/>
        <w:bottom w:val="single" w:sz="4" w:space="0" w:color="2F5496" w:themeColor="accent1" w:themeShade="BF"/>
        <w:right w:val="single" w:sz="4" w:space="0" w:color="2F5496" w:themeColor="accent1" w:themeShade="BF"/>
        <w:insideH w:val="single" w:sz="4" w:space="0" w:color="2F5496" w:themeColor="accent1" w:themeShade="BF"/>
        <w:insideV w:val="single" w:sz="4" w:space="0" w:color="2F5496" w:themeColor="accent1" w:themeShade="BF"/>
      </w:tblBorders>
      <w:tblCellMar>
        <w:left w:w="43" w:type="dxa"/>
        <w:right w:w="43" w:type="dxa"/>
      </w:tblCellMar>
    </w:tblPr>
    <w:tblStylePr w:type="firstRow">
      <w:rPr>
        <w:b/>
        <w:bCs/>
        <w:color w:val="FFFFFF" w:themeColor="background1"/>
      </w:rPr>
      <w:tblPr/>
      <w:trPr>
        <w:tblHeader/>
      </w:trPr>
      <w:tcPr>
        <w:shd w:val="clear" w:color="auto" w:fill="2F5496" w:themeFill="accent1" w:themeFillShade="BF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customStyle="1" w:styleId="Notes">
    <w:name w:val="Notes"/>
    <w:basedOn w:val="Normal"/>
    <w:uiPriority w:val="3"/>
    <w:qFormat/>
    <w:rsid w:val="00CC0E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glossaryDocument" Target="glossary/document.xml"/><Relationship Id="rId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CF08C668CED42F4A67E7E9619E21E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2BCE83-CC2C-4AE2-9579-2706C12EB05D}"/>
      </w:docPartPr>
      <w:docPartBody>
        <w:p w:rsidR="00CE6429" w:rsidRDefault="009F67C0" w:rsidP="009F67C0">
          <w:pPr>
            <w:pStyle w:val="3CF08C668CED42F4A67E7E9619E21E35"/>
          </w:pPr>
          <w:r w:rsidRPr="006E74B0">
            <w:t>Notes: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F67C0"/>
    <w:rsid w:val="00323C69"/>
    <w:rsid w:val="00983158"/>
    <w:rsid w:val="009F67C0"/>
    <w:rsid w:val="00CE64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70F91068901494992C4C51956F5E283">
    <w:name w:val="B70F91068901494992C4C51956F5E283"/>
    <w:rsid w:val="009F67C0"/>
  </w:style>
  <w:style w:type="paragraph" w:customStyle="1" w:styleId="3CF08C668CED42F4A67E7E9619E21E35">
    <w:name w:val="3CF08C668CED42F4A67E7E9619E21E35"/>
    <w:rsid w:val="009F67C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9</Words>
  <Characters>28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</dc:creator>
  <cp:keywords/>
  <dc:description/>
  <cp:lastModifiedBy>Com</cp:lastModifiedBy>
  <cp:revision>2</cp:revision>
  <dcterms:created xsi:type="dcterms:W3CDTF">2017-07-02T06:31:00Z</dcterms:created>
  <dcterms:modified xsi:type="dcterms:W3CDTF">2017-07-02T06:31:00Z</dcterms:modified>
</cp:coreProperties>
</file>